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X XXX 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olombo, Sri Lanka</w:t>
      </w:r>
    </w:p>
    <w:bookmarkStart w:id="21" w:name="X2e360894893943d6731028930480cb55adaa84d"/>
    <w:p>
      <w:pPr>
        <w:pStyle w:val="Heading2"/>
      </w:pPr>
      <w:r>
        <w:t xml:space="preserve">Subject: Internship Application for Sales Executive Position in Sri Lanka Colombo</w:t>
      </w:r>
    </w:p>
    <w:bookmarkEnd w:id="21"/>
    <w:p>
      <w:pPr>
        <w:pStyle w:val="FirstParagraph"/>
      </w:pPr>
      <w:r>
        <w:t xml:space="preserve">Dear Hiring Manager,</w:t>
      </w:r>
    </w:p>
    <w:p>
      <w:pPr>
        <w:pStyle w:val="BodyText"/>
      </w:pPr>
      <w:r>
        <w:t xml:space="preserve">It is with immense enthusiasm that I submit my application for the Sales Executive Internship position within your esteemed organization in Sri Lanka Colombo. As a dedicated and ambitious undergraduate student pursuing a Bachelor of Business Administration with a specialization in Marketing at the University of Colombo, I have meticulously crafted this</w:t>
      </w:r>
      <w:r>
        <w:t xml:space="preserve"> </w:t>
      </w:r>
      <w:r>
        <w:rPr>
          <w:bCs/>
          <w:b/>
        </w:rPr>
        <w:t xml:space="preserve">Internship Application Letter</w:t>
      </w:r>
      <w:r>
        <w:t xml:space="preserve"> </w:t>
      </w:r>
      <w:r>
        <w:t xml:space="preserve">to express my profound interest in contributing to your sales team while immersing myself in the dynamic commercial ecosystem of Sri Lanka Colombo. The opportunity to launch my professional journey as a</w:t>
      </w:r>
      <w:r>
        <w:t xml:space="preserve"> </w:t>
      </w:r>
      <w:r>
        <w:rPr>
          <w:bCs/>
          <w:b/>
        </w:rPr>
        <w:t xml:space="preserve">Sales Executive</w:t>
      </w:r>
      <w:r>
        <w:t xml:space="preserve"> </w:t>
      </w:r>
      <w:r>
        <w:t xml:space="preserve">within one of Colombo's most forward-thinking organizations represents the perfect convergence of my academic foundation, cultural understanding, and career aspirations.</w:t>
      </w:r>
    </w:p>
    <w:p>
      <w:pPr>
        <w:pStyle w:val="BodyText"/>
      </w:pPr>
      <w:r>
        <w:t xml:space="preserve">My fascination with sales excellence began during my high school years in Colombo when I organized community fundraising events for local NGOs. I discovered that authentic human connection—understanding needs, building trust, and delivering solutions—is the cornerstone of successful sales relationships. This early experience crystallized my passion for the</w:t>
      </w:r>
      <w:r>
        <w:t xml:space="preserve"> </w:t>
      </w:r>
      <w:r>
        <w:rPr>
          <w:bCs/>
          <w:b/>
        </w:rPr>
        <w:t xml:space="preserve">Sales Executive</w:t>
      </w:r>
      <w:r>
        <w:t xml:space="preserve"> </w:t>
      </w:r>
      <w:r>
        <w:t xml:space="preserve">role, particularly within Sri Lanka's rapidly evolving market where cultural sensitivity and local market intelligence are paramount. In my current academic program at the University of Colombo, I have immersed myself in courses such as Consumer Behavior Analysis (where I conducted field research on Colombo's middle-class purchasing patterns), Digital Marketing Strategies (culminating in a case study for a local apparel brand), and Negotiation Techniques—subjects directly applicable to excelling as a Sales Executive in Sri Lanka Colombo.</w:t>
      </w:r>
    </w:p>
    <w:p>
      <w:pPr>
        <w:pStyle w:val="BodyText"/>
      </w:pPr>
      <w:r>
        <w:t xml:space="preserve">What particularly compels me to seek this internship opportunity is the unique commercial landscape of Colombo. As the economic nerve center of Sri Lanka, Colombo presents an unparalleled environment for sales professionals to navigate diverse sectors—from premium luxury retail in Cinnamon Gardens to burgeoning tech startups in Cyber City—each requiring nuanced approaches. I have closely followed your company's innovative work in [mention specific sector if known, e.g., "consumer electronics distribution" or "sustainable business solutions"], particularly your recent campaign addressing Colombo's growing demand for eco-friendly products. This alignment between my academic focus on sustainable consumption patterns and your market strategy demonstrates my strategic understanding of Sri Lanka Colombo's evolving sales landscape.</w:t>
      </w:r>
    </w:p>
    <w:p>
      <w:pPr>
        <w:pStyle w:val="BodyText"/>
      </w:pPr>
      <w:r>
        <w:t xml:space="preserve">During my semester at the Institute of Marketing Management Colombo, I completed a project analyzing sales channel optimization for a local FMCG distributor. This involved direct interaction with over 50 retail outlets across Colombo, where I developed essential skills critical for any Sales Executive intern: mastering CRM software (Salesforce), creating persuasive pitch decks in Sinhala and Tamil, and adapting communication styles to different business cultures within Sri Lanka. My ability to navigate Colombo's complex traffic patterns during field visits became a testament to my reliability—something I understand is vital when managing sales territories across the city. Furthermore, my fluency in English, Sinhala (written and spoken), and basic Tamil enables me to communicate effectively with diverse customer segments in Sri Lanka Colombo, eliminating language barriers that often hinder sales efficiency.</w:t>
      </w:r>
    </w:p>
    <w:p>
      <w:pPr>
        <w:pStyle w:val="BodyText"/>
      </w:pPr>
      <w:r>
        <w:t xml:space="preserve">I am particularly drawn to your organization's commitment to employee development—a value that resonates deeply with my professional ethos. I have researched your mentorship programs and would be honored to learn from industry veterans while contributing fresh perspectives on digital engagement strategies for Gen-Z consumers in Colombo. My academic projects consistently emphasize data-driven approaches: recently, I developed a predictive sales model forecasting seasonal demand for Sri Lankan tourism services using local economic indicators—a skill I am eager to apply under your team's guidance. As an intern, I commit to proactively learning your sales process from prospecting to closing, mastering digital tools like HubSpot, and contributing daily sales reports that enhance team productivity in Sri Lanka Colombo's competitive market.</w:t>
      </w:r>
    </w:p>
    <w:p>
      <w:pPr>
        <w:pStyle w:val="BodyText"/>
      </w:pPr>
      <w:r>
        <w:t xml:space="preserve">Beyond technical skills, I possess the cultural intelligence essential for success as a Sales Executive in Sri Lanka. Growing up in Colombo, I understand the importance of "sathya" (truthfulness) and relationship-building that underpins business ethics here. My volunteer work with the Colombo Municipal Council's youth entrepreneurship program taught me to empathize with small business owners' challenges—a perspective crucial for a sales professional navigating Sri Lanka's unique SME ecosystem. I am confident that this local insight, combined with my academic rigor, enables me to quickly adapt and add value from day one of this internship.</w:t>
      </w:r>
    </w:p>
    <w:p>
      <w:pPr>
        <w:pStyle w:val="BodyText"/>
      </w:pPr>
      <w:r>
        <w:t xml:space="preserve">I have attached my resume detailing further projects and achievements. I would be grateful for the opportunity to discuss how my proactive approach to market research, multilingual communication, and passion for Sri Lankan business growth align with your team's objectives. As a Colombo-based candidate deeply invested in this city's economic future, I am prepared to travel throughout the metropolitan area without hesitation and fully commit myself to this</w:t>
      </w:r>
      <w:r>
        <w:t xml:space="preserve"> </w:t>
      </w:r>
      <w:r>
        <w:rPr>
          <w:bCs/>
          <w:b/>
        </w:rPr>
        <w:t xml:space="preserve">Internship Application Letter</w:t>
      </w:r>
      <w:r>
        <w:t xml:space="preserve"> </w:t>
      </w:r>
      <w:r>
        <w:t xml:space="preserve">as my first step toward becoming an exceptional Sales Executive for Sri Lanka.</w:t>
      </w:r>
    </w:p>
    <w:p>
      <w:pPr>
        <w:pStyle w:val="BodyText"/>
      </w:pPr>
      <w:r>
        <w:t xml:space="preserve">Thank you for considering my application. I am eager to bring my energy, cultural understanding, and academic preparation to your sales team in Sri Lanka Colombo and contribute meaningfully to your company's continued success. I look forward to discussing this opportunity at your earliest convenience.</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t xml:space="preserve">This Internship Application Letter was specifically crafted for the Sales Executive position in Sri Lanka Colombo, reflecting deep understanding of local market dynamic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1T00:37:42Z</dcterms:created>
  <dcterms:modified xsi:type="dcterms:W3CDTF">2026-07-21T00:37:42Z</dcterms:modified>
</cp:coreProperties>
</file>

<file path=docProps/custom.xml><?xml version="1.0" encoding="utf-8"?>
<Properties xmlns="http://schemas.openxmlformats.org/officeDocument/2006/custom-properties" xmlns:vt="http://schemas.openxmlformats.org/officeDocument/2006/docPropsVTypes"/>
</file>